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985F93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>k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A409ED" w:rsidRPr="00A409ED">
        <w:rPr>
          <w:rFonts w:ascii="Noto Sans" w:hAnsi="Noto Sans"/>
          <w:b/>
          <w:sz w:val="36"/>
          <w:szCs w:val="32"/>
        </w:rPr>
        <w:t>Te</w:t>
      </w:r>
      <w:r w:rsidR="00A409ED"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4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752D27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b/>
                <w:sz w:val="36"/>
                <w:szCs w:val="32"/>
              </w:rPr>
              <w:t>;fd'bflos ljsf; kl/of]hgf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752D27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sf:sL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FA3AEE" w:rsidRPr="0041176A" w:rsidRDefault="00C75411" w:rsidP="00FA3AEE">
      <w:pPr>
        <w:spacing w:line="360" w:lineRule="auto"/>
        <w:ind w:left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Gff}</w:t>
      </w:r>
      <w:r w:rsidR="0024569B" w:rsidRPr="0041176A">
        <w:rPr>
          <w:rFonts w:ascii="Preeti" w:hAnsi="Preeti"/>
          <w:sz w:val="32"/>
          <w:szCs w:val="32"/>
        </w:rPr>
        <w:t>nf] 3'DtL g]kfn</w:t>
      </w:r>
      <w:r w:rsidR="00FA3AEE">
        <w:rPr>
          <w:rFonts w:ascii="Preeti" w:hAnsi="Preeti"/>
          <w:sz w:val="32"/>
          <w:szCs w:val="32"/>
        </w:rPr>
        <w:t xml:space="preserve"> Ps u}/ g</w:t>
      </w:r>
      <w:r>
        <w:rPr>
          <w:rFonts w:ascii="Preeti" w:hAnsi="Preeti"/>
          <w:sz w:val="32"/>
          <w:szCs w:val="32"/>
        </w:rPr>
        <w:t>f</w:t>
      </w:r>
      <w:r w:rsidR="00FA3AEE">
        <w:rPr>
          <w:rFonts w:ascii="Preeti" w:hAnsi="Preeti"/>
          <w:sz w:val="32"/>
          <w:szCs w:val="32"/>
        </w:rPr>
        <w:t xml:space="preserve">kmfd'ns u}/ ;/sf/L ;+:yf xf] . </w:t>
      </w:r>
      <w:r w:rsidR="0024569B" w:rsidRPr="0041176A">
        <w:rPr>
          <w:rFonts w:ascii="Preeti" w:hAnsi="Preeti"/>
          <w:sz w:val="32"/>
          <w:szCs w:val="32"/>
        </w:rPr>
        <w:t xml:space="preserve"> ;g</w:t>
      </w:r>
      <w:r w:rsidR="0024569B" w:rsidRPr="0041176A">
        <w:rPr>
          <w:rFonts w:ascii="Preeti" w:hAnsi="Preeti"/>
          <w:sz w:val="32"/>
          <w:szCs w:val="32"/>
          <w:highlight w:val="yellow"/>
        </w:rPr>
        <w:t>\</w:t>
      </w:r>
      <w:r w:rsidR="0024569B" w:rsidRPr="0041176A">
        <w:rPr>
          <w:rFonts w:ascii="Preeti" w:hAnsi="Preeti"/>
          <w:sz w:val="32"/>
          <w:szCs w:val="32"/>
        </w:rPr>
        <w:t xml:space="preserve"> @))@ df sf:sL lhNnf k</w:t>
      </w:r>
      <w:r w:rsidR="0024569B" w:rsidRPr="0041176A">
        <w:rPr>
          <w:rFonts w:ascii="Preeti" w:hAnsi="Preeti"/>
          <w:sz w:val="32"/>
          <w:szCs w:val="32"/>
          <w:highlight w:val="yellow"/>
        </w:rPr>
        <w:t>|</w:t>
      </w:r>
      <w:r w:rsidR="0024569B" w:rsidRPr="0041176A">
        <w:rPr>
          <w:rFonts w:ascii="Preeti" w:hAnsi="Preeti"/>
          <w:sz w:val="32"/>
          <w:szCs w:val="32"/>
        </w:rPr>
        <w:t xml:space="preserve">zf;gdf btf{ eO{ </w:t>
      </w:r>
      <w:r w:rsidR="00FA3AEE" w:rsidRPr="0041176A">
        <w:rPr>
          <w:rFonts w:ascii="Preeti" w:hAnsi="Preeti"/>
          <w:sz w:val="32"/>
          <w:szCs w:val="32"/>
        </w:rPr>
        <w:t>;dfh sNof0f kl/ifb</w:t>
      </w:r>
      <w:r>
        <w:rPr>
          <w:rFonts w:ascii="Preeti" w:hAnsi="Preeti"/>
          <w:sz w:val="32"/>
          <w:szCs w:val="32"/>
        </w:rPr>
        <w:t>df cfaå</w:t>
      </w:r>
      <w:r w:rsidR="00FA3AEE">
        <w:rPr>
          <w:rFonts w:ascii="Preeti" w:hAnsi="Preeti"/>
          <w:sz w:val="32"/>
          <w:szCs w:val="32"/>
        </w:rPr>
        <w:t xml:space="preserve">/xL </w:t>
      </w:r>
      <w:r w:rsidR="00FA3AEE" w:rsidRPr="0041176A">
        <w:rPr>
          <w:rFonts w:ascii="Preeti" w:hAnsi="Preeti"/>
          <w:sz w:val="32"/>
          <w:szCs w:val="32"/>
        </w:rPr>
        <w:t>ljleGg lhNnf</w:t>
      </w:r>
      <w:r w:rsidR="00FA3AEE">
        <w:rPr>
          <w:rFonts w:ascii="Preeti" w:hAnsi="Preeti"/>
          <w:sz w:val="32"/>
          <w:szCs w:val="32"/>
        </w:rPr>
        <w:t>x</w:t>
      </w:r>
      <w:r w:rsidR="00FA3AEE" w:rsidRPr="0041176A">
        <w:rPr>
          <w:rFonts w:ascii="Preeti" w:hAnsi="Preeti"/>
          <w:sz w:val="32"/>
          <w:szCs w:val="32"/>
        </w:rPr>
        <w:t>?df</w:t>
      </w:r>
      <w:r w:rsidR="00FA3AEE">
        <w:rPr>
          <w:rFonts w:ascii="Preeti" w:hAnsi="Preeti"/>
          <w:sz w:val="32"/>
          <w:szCs w:val="32"/>
        </w:rPr>
        <w:t xml:space="preserve"> </w:t>
      </w:r>
      <w:r w:rsidR="00FA3AEE" w:rsidRPr="0041176A">
        <w:rPr>
          <w:rFonts w:ascii="Preeti" w:hAnsi="Preeti"/>
          <w:sz w:val="32"/>
          <w:szCs w:val="32"/>
        </w:rPr>
        <w:t>lzIff, :jf:Yo</w:t>
      </w:r>
      <w:r w:rsidR="0048714D">
        <w:rPr>
          <w:rFonts w:ascii="Preeti" w:hAnsi="Preeti"/>
          <w:sz w:val="32"/>
          <w:szCs w:val="32"/>
        </w:rPr>
        <w:t xml:space="preserve"> tyf ;/;kmfO{</w:t>
      </w:r>
      <w:r w:rsidR="00FA3AEE">
        <w:rPr>
          <w:rFonts w:ascii="Preeti" w:hAnsi="Preeti"/>
          <w:sz w:val="32"/>
          <w:szCs w:val="32"/>
        </w:rPr>
        <w:t xml:space="preserve"> -</w:t>
      </w:r>
      <w:r w:rsidR="00FA3AEE" w:rsidRPr="00FA3AEE">
        <w:rPr>
          <w:rFonts w:ascii="Preeti" w:hAnsi="Preeti"/>
          <w:sz w:val="32"/>
          <w:szCs w:val="32"/>
        </w:rPr>
        <w:t xml:space="preserve"> </w:t>
      </w:r>
      <w:r w:rsidR="00FA3AEE" w:rsidRPr="0041176A">
        <w:rPr>
          <w:rFonts w:ascii="Preeti" w:hAnsi="Preeti"/>
          <w:sz w:val="32"/>
          <w:szCs w:val="32"/>
        </w:rPr>
        <w:t>nfu'kbfy{ k|of]ustf{x?</w:t>
      </w:r>
      <w:r>
        <w:rPr>
          <w:rFonts w:ascii="Preeti" w:hAnsi="Preeti"/>
          <w:sz w:val="32"/>
          <w:szCs w:val="32"/>
        </w:rPr>
        <w:t>sf nfuL k/fd{z, pkrf/, tyf k'g{:</w:t>
      </w:r>
      <w:r w:rsidR="00FA3AEE" w:rsidRPr="0041176A">
        <w:rPr>
          <w:rFonts w:ascii="Preeti" w:hAnsi="Preeti"/>
          <w:sz w:val="32"/>
          <w:szCs w:val="32"/>
        </w:rPr>
        <w:t>yfkgf s]Gb| / Pr= cfO{= le=÷ P8\</w:t>
      </w:r>
      <w:r w:rsidR="00FA3AEE">
        <w:rPr>
          <w:rFonts w:ascii="Preeti" w:hAnsi="Preeti"/>
          <w:sz w:val="32"/>
          <w:szCs w:val="32"/>
        </w:rPr>
        <w:t>;_ lhljsf]kfh{g,</w:t>
      </w:r>
      <w:r w:rsidR="0048714D">
        <w:rPr>
          <w:rFonts w:ascii="Preeti" w:hAnsi="Preeti"/>
          <w:sz w:val="32"/>
          <w:szCs w:val="32"/>
        </w:rPr>
        <w:t xml:space="preserve"> </w:t>
      </w:r>
      <w:r w:rsidR="0048714D" w:rsidRPr="0041176A">
        <w:rPr>
          <w:rFonts w:ascii="Preeti" w:hAnsi="Preeti"/>
          <w:sz w:val="32"/>
          <w:szCs w:val="32"/>
        </w:rPr>
        <w:t>emf]n'Ë]k'n</w:t>
      </w:r>
      <w:r w:rsidR="0048714D">
        <w:rPr>
          <w:rFonts w:ascii="Preeti" w:hAnsi="Preeti"/>
          <w:sz w:val="32"/>
          <w:szCs w:val="32"/>
        </w:rPr>
        <w:t xml:space="preserve"> lgdf{0f, z';fzg, tyf</w:t>
      </w:r>
      <w:r w:rsidR="00FA3AEE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;fd'bflo</w:t>
      </w:r>
      <w:r w:rsidR="00FA3AEE" w:rsidRPr="0041176A">
        <w:rPr>
          <w:rFonts w:ascii="Preeti" w:hAnsi="Preeti"/>
          <w:sz w:val="32"/>
          <w:szCs w:val="32"/>
        </w:rPr>
        <w:t>s ljsf;</w:t>
      </w:r>
      <w:r w:rsidR="00FA3AEE">
        <w:rPr>
          <w:rFonts w:ascii="Preeti" w:hAnsi="Preeti"/>
          <w:sz w:val="32"/>
          <w:szCs w:val="32"/>
        </w:rPr>
        <w:t>sf sfo{qmdx? ;+rfng</w:t>
      </w:r>
      <w:r w:rsidR="00FA3AEE" w:rsidRPr="0041176A">
        <w:rPr>
          <w:rFonts w:ascii="Preeti" w:hAnsi="Preeti"/>
          <w:sz w:val="32"/>
          <w:szCs w:val="32"/>
        </w:rPr>
        <w:t xml:space="preserve"> ub}{ cfO{/x]sf] 5 .</w:t>
      </w:r>
    </w:p>
    <w:p w:rsidR="00B14A5F" w:rsidRDefault="00F60A3B" w:rsidP="00130F52">
      <w:pPr>
        <w:spacing w:after="0" w:line="360" w:lineRule="auto"/>
        <w:ind w:left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 xml:space="preserve">u'8 g]j;{ OG6/g]zgn g]kfnsf] cfly{s tyf k|fljlws ;xof]udf </w:t>
      </w:r>
      <w:r w:rsidR="00F06C73">
        <w:rPr>
          <w:rFonts w:ascii="Preeti" w:hAnsi="Preeti" w:cs="Times New Roman"/>
          <w:sz w:val="32"/>
          <w:szCs w:val="32"/>
        </w:rPr>
        <w:t>sf:sL lhNnfsf kf]v/fn]vgfy dxfgu/kflnsf, df5fk'R5|] ufpFkflnsf,</w:t>
      </w:r>
      <w:r w:rsidR="00F06C73" w:rsidRPr="00F06C73">
        <w:rPr>
          <w:rFonts w:ascii="Preeti" w:hAnsi="Preeti" w:cs="Times New Roman"/>
          <w:sz w:val="32"/>
          <w:szCs w:val="32"/>
        </w:rPr>
        <w:t xml:space="preserve"> </w:t>
      </w:r>
      <w:r w:rsidR="00F06C73">
        <w:rPr>
          <w:rFonts w:ascii="Preeti" w:hAnsi="Preeti" w:cs="Times New Roman"/>
          <w:sz w:val="32"/>
          <w:szCs w:val="32"/>
        </w:rPr>
        <w:t>cGgk"0f{ ufpFkflnsf / dfbL|] ufpFkflnsf</w:t>
      </w:r>
      <w:r w:rsidR="00F06C73" w:rsidRPr="00A409ED">
        <w:rPr>
          <w:rFonts w:ascii="Preeti" w:hAnsi="Preeti" w:cs="Times New Roman"/>
          <w:sz w:val="32"/>
          <w:szCs w:val="32"/>
          <w:highlight w:val="yellow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>x¿df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F06C73">
        <w:rPr>
          <w:rFonts w:ascii="Preeti" w:hAnsi="Preeti" w:cs="Times New Roman"/>
          <w:sz w:val="32"/>
          <w:szCs w:val="32"/>
        </w:rPr>
        <w:t xml:space="preserve">;~rfng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 xml:space="preserve">lzIff </w:t>
      </w:r>
      <w:r w:rsidR="00F60A3B">
        <w:rPr>
          <w:rFonts w:ascii="Preeti" w:hAnsi="Preeti" w:cs="Times New Roman"/>
          <w:sz w:val="32"/>
          <w:szCs w:val="32"/>
        </w:rPr>
        <w:t xml:space="preserve">M k|f/lDes afn ljsf; tyf lzIffsf] nflu rflxg] z}lIfs, v]ns"b tyf dgf]/~hgfTds ;fdu|Lx¿, </w:t>
      </w:r>
      <w:r w:rsidR="008E4C1E">
        <w:rPr>
          <w:rFonts w:ascii="Preeti" w:hAnsi="Preeti" w:cs="Times New Roman"/>
          <w:sz w:val="32"/>
          <w:szCs w:val="32"/>
        </w:rPr>
        <w:t xml:space="preserve">afnd}qL kmlg{r/, sDKo"6/ tyf </w:t>
      </w:r>
      <w:r w:rsidR="00F60A3B">
        <w:rPr>
          <w:rFonts w:ascii="Preeti" w:hAnsi="Preeti" w:cs="Times New Roman"/>
          <w:sz w:val="32"/>
          <w:szCs w:val="32"/>
        </w:rPr>
        <w:t>lj1fg k|</w:t>
      </w:r>
      <w:r w:rsidR="00DC2823">
        <w:rPr>
          <w:rFonts w:ascii="Preeti" w:hAnsi="Preeti" w:cs="Times New Roman"/>
          <w:sz w:val="32"/>
          <w:szCs w:val="32"/>
        </w:rPr>
        <w:t>of]uzfnfsf] nflu rflxg] ;fdu|Lx¿</w:t>
      </w:r>
      <w:r w:rsidR="00F60A3B">
        <w:rPr>
          <w:rFonts w:ascii="Preeti" w:hAnsi="Preeti" w:cs="Times New Roman"/>
          <w:sz w:val="32"/>
          <w:szCs w:val="32"/>
        </w:rPr>
        <w:t>, k':tsfnosf] nflu rflxg] k':tsx¿</w:t>
      </w:r>
      <w:r w:rsidR="008E4C1E">
        <w:rPr>
          <w:rFonts w:ascii="Preeti" w:hAnsi="Preeti" w:cs="Times New Roman"/>
          <w:sz w:val="32"/>
          <w:szCs w:val="32"/>
        </w:rPr>
        <w:t xml:space="preserve"> – cg';"rL M !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v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:jf:Yo</w:t>
      </w:r>
      <w:r w:rsidR="00F60A3B">
        <w:rPr>
          <w:rFonts w:ascii="Preeti" w:hAnsi="Preeti" w:cs="Times New Roman"/>
          <w:sz w:val="32"/>
          <w:szCs w:val="32"/>
        </w:rPr>
        <w:t xml:space="preserve"> M cf}iflw tyf :jf:Yo rf}sLsf] nflu </w:t>
      </w:r>
      <w:r w:rsidR="008E4C1E">
        <w:rPr>
          <w:rFonts w:ascii="Preeti" w:hAnsi="Preeti" w:cs="Times New Roman"/>
          <w:sz w:val="32"/>
          <w:szCs w:val="32"/>
        </w:rPr>
        <w:t>pks/0f / kmlg{r/ – cg';"rL M @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u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ef}lts lgdf{0f</w:t>
      </w:r>
      <w:r w:rsidR="00F60A3B">
        <w:rPr>
          <w:rFonts w:ascii="Preeti" w:hAnsi="Preeti" w:cs="Times New Roman"/>
          <w:sz w:val="32"/>
          <w:szCs w:val="32"/>
        </w:rPr>
        <w:t xml:space="preserve"> M l;d]G6, /8, 9'+uf, afn'jf / sf7 h:tf lgdf{0f ;fdu|L</w:t>
      </w:r>
      <w:r w:rsidR="008E4C1E">
        <w:rPr>
          <w:rFonts w:ascii="Preeti" w:hAnsi="Preeti" w:cs="Times New Roman"/>
          <w:sz w:val="32"/>
          <w:szCs w:val="32"/>
        </w:rPr>
        <w:t xml:space="preserve"> – cg';"rL M #</w:t>
      </w:r>
    </w:p>
    <w:p w:rsidR="00F60A3B" w:rsidRDefault="00F60A3B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3_ </w:t>
      </w:r>
      <w:r w:rsidR="00130F52">
        <w:rPr>
          <w:rFonts w:ascii="Preeti" w:hAnsi="Preeti" w:cs="Times New Roman"/>
          <w:sz w:val="32"/>
          <w:szCs w:val="32"/>
        </w:rPr>
        <w:tab/>
      </w:r>
      <w:r w:rsidR="00660F79">
        <w:rPr>
          <w:rFonts w:ascii="Preeti" w:hAnsi="Preeti" w:cs="Times New Roman"/>
          <w:sz w:val="32"/>
          <w:szCs w:val="32"/>
        </w:rPr>
        <w:t>hLljsf]kfh{g M e]6]g/L cf}iflw,</w:t>
      </w:r>
      <w:r w:rsidR="008E4C1E">
        <w:rPr>
          <w:rFonts w:ascii="Preeti" w:hAnsi="Preeti" w:cs="Times New Roman"/>
          <w:sz w:val="32"/>
          <w:szCs w:val="32"/>
        </w:rPr>
        <w:t xml:space="preserve"> </w:t>
      </w:r>
      <w:r w:rsidR="00254752">
        <w:rPr>
          <w:rFonts w:ascii="Preeti" w:hAnsi="Preeti" w:cs="Times New Roman"/>
          <w:sz w:val="32"/>
          <w:szCs w:val="32"/>
        </w:rPr>
        <w:t xml:space="preserve">:6]zg/L, aLplahg e08f/0f ;fdu|L, </w:t>
      </w:r>
      <w:r w:rsidR="008E4C1E">
        <w:rPr>
          <w:rFonts w:ascii="Preeti" w:hAnsi="Preeti" w:cs="Times New Roman"/>
          <w:sz w:val="32"/>
          <w:szCs w:val="32"/>
        </w:rPr>
        <w:t>s[lqmd uef{wf</w:t>
      </w:r>
      <w:r w:rsidR="00DC2823">
        <w:rPr>
          <w:rFonts w:ascii="Preeti" w:hAnsi="Preeti" w:cs="Times New Roman"/>
          <w:sz w:val="32"/>
          <w:szCs w:val="32"/>
        </w:rPr>
        <w:t>/0f s]Gb|sf] nflu rflxg] ;fdu|L – cg';"rL M $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36237A" w:rsidRPr="00985F93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36237A" w:rsidRDefault="0036237A" w:rsidP="0036237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36237A" w:rsidRDefault="0036237A" w:rsidP="0036237A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36237A" w:rsidRPr="00985F93" w:rsidRDefault="0036237A" w:rsidP="0036237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36237A" w:rsidRPr="00F2432D" w:rsidRDefault="0036237A" w:rsidP="0036237A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36237A" w:rsidRPr="00985F93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36237A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36237A" w:rsidRPr="00985F93" w:rsidRDefault="0036237A" w:rsidP="0036237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36237A" w:rsidRDefault="0036237A" w:rsidP="0036237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36237A" w:rsidRPr="00985F93" w:rsidRDefault="0036237A" w:rsidP="0036237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36237A" w:rsidRPr="00985F93" w:rsidRDefault="0036237A" w:rsidP="0036237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36237A" w:rsidRDefault="0036237A" w:rsidP="0036237A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36237A" w:rsidRPr="003041FB" w:rsidRDefault="0036237A" w:rsidP="0036237A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F06C73">
        <w:rPr>
          <w:rFonts w:ascii="Preeti" w:hAnsi="Preeti" w:cs="Himallill"/>
          <w:sz w:val="32"/>
          <w:szCs w:val="32"/>
        </w:rPr>
        <w:t>@)&amp;$ kmfu</w:t>
      </w:r>
      <w:r w:rsidR="00F06C73">
        <w:rPr>
          <w:rFonts w:ascii="Preeti" w:hAnsi="Preeti" w:cs="Times New Roman"/>
          <w:sz w:val="32"/>
          <w:szCs w:val="32"/>
        </w:rPr>
        <w:t xml:space="preserve">'Gf @# </w:t>
      </w:r>
      <w:r w:rsidR="00F06C73">
        <w:rPr>
          <w:rFonts w:ascii="Preeti" w:hAnsi="Preeti" w:cs="Himallill"/>
          <w:sz w:val="32"/>
          <w:szCs w:val="32"/>
        </w:rPr>
        <w:t xml:space="preserve"> </w:t>
      </w:r>
      <w:r w:rsidR="00F06C73" w:rsidRPr="00FB4018">
        <w:rPr>
          <w:rFonts w:ascii="Preeti" w:hAnsi="Preeti" w:cs="Himallill"/>
          <w:sz w:val="32"/>
          <w:szCs w:val="32"/>
        </w:rPr>
        <w:t>tb\g';f/</w:t>
      </w:r>
      <w:r w:rsidR="00F06C73">
        <w:rPr>
          <w:rFonts w:ascii="Preeti" w:hAnsi="Preeti" w:cs="Himallill"/>
          <w:sz w:val="32"/>
          <w:szCs w:val="32"/>
        </w:rPr>
        <w:t xml:space="preserve"> &amp; dfr{ @)!*</w:t>
      </w:r>
      <w:r w:rsidR="00F06C73" w:rsidRPr="00FB4018">
        <w:rPr>
          <w:rFonts w:ascii="Preeti" w:hAnsi="Preeti" w:cs="Himallill"/>
          <w:sz w:val="32"/>
          <w:szCs w:val="32"/>
        </w:rPr>
        <w:t xml:space="preserve"> ;fem %M)) </w:t>
      </w:r>
      <w:r w:rsidRPr="00985F93">
        <w:rPr>
          <w:rFonts w:ascii="Preeti" w:hAnsi="Preeti" w:cs="Times New Roman"/>
          <w:sz w:val="32"/>
          <w:szCs w:val="32"/>
        </w:rPr>
        <w:t>ah]</w:t>
      </w:r>
      <w:r w:rsidR="00F06C73">
        <w:rPr>
          <w:rFonts w:ascii="Preeti" w:hAnsi="Preeti" w:cs="Times New Roman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F06C73">
        <w:rPr>
          <w:rFonts w:ascii="Preeti" w:hAnsi="Preeti" w:cs="Times New Roman"/>
          <w:sz w:val="32"/>
          <w:szCs w:val="32"/>
        </w:rPr>
        <w:t xml:space="preserve"> gf}nf] 3'DtL g]kfn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F06C73">
        <w:rPr>
          <w:rFonts w:ascii="Preeti" w:hAnsi="Preeti" w:cs="Times New Roman"/>
          <w:sz w:val="32"/>
          <w:szCs w:val="32"/>
        </w:rPr>
        <w:t xml:space="preserve"> </w:t>
      </w:r>
      <w:r w:rsidR="00F06C73">
        <w:rPr>
          <w:rFonts w:ascii="Preeti" w:hAnsi="Preeti" w:cs="Himallill"/>
          <w:iCs/>
          <w:sz w:val="28"/>
          <w:szCs w:val="32"/>
        </w:rPr>
        <w:t>kf]v/fn]vgfYf dxfgu/kflnsf &amp; df5fk</w:t>
      </w:r>
      <w:r w:rsidR="00F06C73">
        <w:rPr>
          <w:rFonts w:ascii="Preeti" w:hAnsi="Preeti" w:cs="Himallill"/>
          <w:iCs/>
          <w:sz w:val="28"/>
          <w:szCs w:val="32"/>
          <w:highlight w:val="yellow"/>
        </w:rPr>
        <w:t>'</w:t>
      </w:r>
      <w:r w:rsidR="00F06C73">
        <w:rPr>
          <w:rFonts w:ascii="Preeti" w:hAnsi="Preeti" w:cs="Himallill"/>
          <w:iCs/>
          <w:sz w:val="28"/>
          <w:szCs w:val="32"/>
        </w:rPr>
        <w:t>R5|]</w:t>
      </w:r>
      <w:r w:rsidR="00F06C73">
        <w:rPr>
          <w:rFonts w:ascii="Preeti" w:hAnsi="Preeti" w:cs="Himallill"/>
          <w:iCs/>
          <w:sz w:val="28"/>
          <w:szCs w:val="32"/>
          <w:highlight w:val="yellow"/>
        </w:rPr>
        <w:t>|</w:t>
      </w:r>
      <w:r w:rsidR="00F06C73">
        <w:rPr>
          <w:rFonts w:ascii="Preeti" w:hAnsi="Preeti" w:cs="Himallill"/>
          <w:iCs/>
          <w:sz w:val="28"/>
          <w:szCs w:val="32"/>
        </w:rPr>
        <w:t>6f]n jf kf]v/fn]vgfYf dxfgu/kflnsf !&amp; l;tfkfO{nf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  <w:r w:rsidR="00F06C73">
        <w:rPr>
          <w:rFonts w:ascii="Preeti" w:hAnsi="Preeti" w:cs="Times New Roman"/>
          <w:sz w:val="32"/>
          <w:szCs w:val="32"/>
        </w:rPr>
        <w:t xml:space="preserve"> #*&amp;</w:t>
      </w:r>
    </w:p>
    <w:p w:rsidR="00B92EF5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r w:rsidR="00F06C73">
        <w:rPr>
          <w:rFonts w:ascii="Noto Sans" w:hAnsi="Noto Sans" w:cs="Arial"/>
          <w:szCs w:val="32"/>
        </w:rPr>
        <w:t>ngn.</w:t>
      </w:r>
      <w:r w:rsidR="00F06C73" w:rsidRPr="00FB4018">
        <w:rPr>
          <w:rFonts w:ascii="Noto Sans" w:hAnsi="Noto Sans" w:cs="Arial"/>
          <w:szCs w:val="32"/>
        </w:rPr>
        <w:t>eoi</w:t>
      </w:r>
      <w:r w:rsidR="00F06C73">
        <w:rPr>
          <w:rFonts w:ascii="Noto Sans" w:hAnsi="Noto Sans" w:cs="Arial"/>
          <w:szCs w:val="32"/>
        </w:rPr>
        <w:t>2018</w:t>
      </w:r>
      <w:r w:rsidR="00F06C73" w:rsidRPr="00FB4018">
        <w:rPr>
          <w:rFonts w:ascii="Noto Sans" w:hAnsi="Noto Sans" w:cs="Arial"/>
          <w:szCs w:val="32"/>
        </w:rPr>
        <w:t>@gmail.com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tzQ2sjAwMzUxtzBR0lEKTi0uzszPAykwrAUAyJvO5ywAAAA="/>
  </w:docVars>
  <w:rsids>
    <w:rsidRoot w:val="000256D0"/>
    <w:rsid w:val="000256D0"/>
    <w:rsid w:val="00041559"/>
    <w:rsid w:val="00097DB4"/>
    <w:rsid w:val="000B1254"/>
    <w:rsid w:val="00123E4D"/>
    <w:rsid w:val="00130F52"/>
    <w:rsid w:val="00167031"/>
    <w:rsid w:val="00195672"/>
    <w:rsid w:val="0024569B"/>
    <w:rsid w:val="00254752"/>
    <w:rsid w:val="00261BA4"/>
    <w:rsid w:val="002B6C88"/>
    <w:rsid w:val="00310CA2"/>
    <w:rsid w:val="003246C4"/>
    <w:rsid w:val="003544B3"/>
    <w:rsid w:val="0036237A"/>
    <w:rsid w:val="003D0953"/>
    <w:rsid w:val="003F4283"/>
    <w:rsid w:val="0041176A"/>
    <w:rsid w:val="00414E8B"/>
    <w:rsid w:val="00454344"/>
    <w:rsid w:val="00465301"/>
    <w:rsid w:val="0048714D"/>
    <w:rsid w:val="004B5BBD"/>
    <w:rsid w:val="005B49B5"/>
    <w:rsid w:val="00660F79"/>
    <w:rsid w:val="006620FF"/>
    <w:rsid w:val="00675D44"/>
    <w:rsid w:val="00680EB0"/>
    <w:rsid w:val="006C7D44"/>
    <w:rsid w:val="00752D27"/>
    <w:rsid w:val="0080033B"/>
    <w:rsid w:val="008044F2"/>
    <w:rsid w:val="00830625"/>
    <w:rsid w:val="008556F8"/>
    <w:rsid w:val="008E4C1E"/>
    <w:rsid w:val="00976DEE"/>
    <w:rsid w:val="00977287"/>
    <w:rsid w:val="00985F93"/>
    <w:rsid w:val="00A2774E"/>
    <w:rsid w:val="00A409ED"/>
    <w:rsid w:val="00B14A5F"/>
    <w:rsid w:val="00B92EF5"/>
    <w:rsid w:val="00C66717"/>
    <w:rsid w:val="00C75411"/>
    <w:rsid w:val="00CF2217"/>
    <w:rsid w:val="00CF3208"/>
    <w:rsid w:val="00D2048A"/>
    <w:rsid w:val="00D419CC"/>
    <w:rsid w:val="00D75203"/>
    <w:rsid w:val="00DC1BFD"/>
    <w:rsid w:val="00DC2823"/>
    <w:rsid w:val="00DD2421"/>
    <w:rsid w:val="00E238E8"/>
    <w:rsid w:val="00ED6BA5"/>
    <w:rsid w:val="00F06C73"/>
    <w:rsid w:val="00F2432D"/>
    <w:rsid w:val="00F46D1F"/>
    <w:rsid w:val="00F56916"/>
    <w:rsid w:val="00F60738"/>
    <w:rsid w:val="00F60A3B"/>
    <w:rsid w:val="00FA1C26"/>
    <w:rsid w:val="00FA3AEE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5</cp:revision>
  <cp:lastPrinted>2018-02-09T08:34:00Z</cp:lastPrinted>
  <dcterms:created xsi:type="dcterms:W3CDTF">2018-02-12T06:26:00Z</dcterms:created>
  <dcterms:modified xsi:type="dcterms:W3CDTF">2018-02-14T10:56:00Z</dcterms:modified>
</cp:coreProperties>
</file>